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2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:unnamed-chunk-1"/>
      <w:bookmarkEnd w:id="23"/>
      <w:r>
        <w:t xml:space="preserve">Figure 0.1: C-MOOR logo</w:t>
      </w:r>
    </w:p>
    <w:bookmarkStart w:id="24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4"/>
    <w:bookmarkStart w:id="25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5"/>
    <w:bookmarkStart w:id="26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6"/>
    <w:bookmarkStart w:id="32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31">
        <w:r>
          <w:rPr>
            <w:rStyle w:val="Hyperlink"/>
          </w:rPr>
          <w:t xml:space="preserve">NIBLSE</w:t>
        </w:r>
      </w:hyperlink>
    </w:p>
    <w:bookmarkEnd w:id="32"/>
    <w:bookmarkStart w:id="35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3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4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5"/>
    <w:bookmarkEnd w:id="36"/>
    <w:bookmarkStart w:id="4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7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7"/>
    <w:bookmarkStart w:id="38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8"/>
    <w:bookmarkStart w:id="39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9-05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2.1   2024-06-11 [1] Github (jhudsl/ottrpal@828539f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9"/>
    <w:bookmarkEnd w:id="40"/>
    <w:bookmarkStart w:id="81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41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2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4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3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4"/>
    <w:bookmarkStart w:id="46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5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6"/>
    <w:bookmarkStart w:id="50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9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9"/>
    <w:bookmarkEnd w:id="50"/>
    <w:bookmarkStart w:id="54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4"/>
    <w:bookmarkStart w:id="58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8"/>
    <w:bookmarkStart w:id="63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9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61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60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bookmarkEnd w:id="61"/>
    <w:bookmarkStart w:id="62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62"/>
    <w:bookmarkEnd w:id="63"/>
    <w:bookmarkStart w:id="67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64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65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65"/>
    <w:bookmarkStart w:id="66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6"/>
    <w:bookmarkEnd w:id="67"/>
    <w:bookmarkStart w:id="71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9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9"/>
    <w:bookmarkStart w:id="70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70"/>
    <w:bookmarkEnd w:id="71"/>
    <w:bookmarkStart w:id="72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72"/>
    <w:bookmarkStart w:id="77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75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73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75"/>
    <w:bookmarkStart w:id="76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This section is a</w:t>
      </w:r>
      <w:r>
        <w:t xml:space="preserve"> </w:t>
      </w:r>
      <w:r>
        <w:rPr>
          <w:bCs/>
          <w:b/>
        </w:rPr>
        <w:t xml:space="preserve">Work in Progress</w:t>
      </w:r>
      <w:r>
        <w:t xml:space="preserve">.</w:t>
      </w:r>
    </w:p>
    <w:bookmarkEnd w:id="76"/>
    <w:bookmarkEnd w:id="77"/>
    <w:bookmarkStart w:id="78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8"/>
    <w:bookmarkStart w:id="80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9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9-05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curl          5.2.0   2023-12-08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ighr         0.10    2022-12-22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*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2.1   2024-06-11 [1] Github (jhudsl/ottrpal@828539f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0"/>
    <w:bookmarkEnd w:id="81"/>
    <w:bookmarkStart w:id="89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82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7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8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9-05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9"/>
    <w:bookmarkStart w:id="97" w:name="references"/>
    <w:p>
      <w:pPr>
        <w:pStyle w:val="Heading1"/>
      </w:pPr>
      <w:r>
        <w:t xml:space="preserve">References</w:t>
      </w:r>
    </w:p>
    <w:bookmarkStart w:id="96" w:name="refs"/>
    <w:bookmarkStart w:id="91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91"/>
    <w:bookmarkStart w:id="93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92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93"/>
    <w:bookmarkStart w:id="95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94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hyperlink" Id="rId92" Target="https://bookdown.org/yihui/rmarkdown" TargetMode="External" /><Relationship Type="http://schemas.openxmlformats.org/officeDocument/2006/relationships/hyperlink" Id="rId94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85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87" Target="https://github.com/jhudsl/ottrpal" TargetMode="External" /><Relationship Type="http://schemas.openxmlformats.org/officeDocument/2006/relationships/hyperlink" Id="rId90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88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86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84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82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83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bookdown.org/yihui/rmarkdown" TargetMode="External" /><Relationship Type="http://schemas.openxmlformats.org/officeDocument/2006/relationships/hyperlink" Id="rId94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85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87" Target="https://github.com/jhudsl/ottrpal" TargetMode="External" /><Relationship Type="http://schemas.openxmlformats.org/officeDocument/2006/relationships/hyperlink" Id="rId90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88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86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84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82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83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4-09-05T22:49:48Z</dcterms:created>
  <dcterms:modified xsi:type="dcterms:W3CDTF">2024-09-05T22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September 05, 2024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